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May  29, 2021 (08:04: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5-29T20:04:31Z</dcterms:created>
  <dcterms:modified xsi:type="dcterms:W3CDTF">2021-05-29T20:0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9, 2021 (08:04: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